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4E6" w:rsidRDefault="00AD6643">
      <w:r>
        <w:rPr>
          <w:rFonts w:hint="eastAsia"/>
        </w:rPr>
        <w:t xml:space="preserve">Assignment </w:t>
      </w:r>
      <w:r>
        <w:t>8</w:t>
      </w:r>
    </w:p>
    <w:p w:rsidR="00456ACB" w:rsidRDefault="00BD62A5" w:rsidP="00AD6643">
      <w:pPr>
        <w:ind w:firstLineChars="100" w:firstLine="210"/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00685</wp:posOffset>
                </wp:positionH>
                <wp:positionV relativeFrom="paragraph">
                  <wp:posOffset>2210435</wp:posOffset>
                </wp:positionV>
                <wp:extent cx="4595495" cy="3001010"/>
                <wp:effectExtent l="0" t="0" r="0" b="8890"/>
                <wp:wrapTopAndBottom/>
                <wp:docPr id="7" name="グループ化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5495" cy="3001010"/>
                          <a:chOff x="0" y="0"/>
                          <a:chExt cx="4595495" cy="3006482"/>
                        </a:xfrm>
                      </wpg:grpSpPr>
                      <pic:pic xmlns:pic="http://schemas.openxmlformats.org/drawingml/2006/picture">
                        <pic:nvPicPr>
                          <pic:cNvPr id="4" name="図 4" descr="C:\Users\t.urita\AppData\Local\Microsoft\Windows\INetCache\Content.Word\Figure_1.emf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4400" y="0"/>
                            <a:ext cx="2771140" cy="277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テキスト ボックス 6"/>
                        <wps:cNvSpPr txBox="1"/>
                        <wps:spPr>
                          <a:xfrm>
                            <a:off x="0" y="2748871"/>
                            <a:ext cx="4595495" cy="25761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BD62A5" w:rsidRPr="00ED1988" w:rsidRDefault="00BD62A5" w:rsidP="00BD62A5">
                              <w:pPr>
                                <w:jc w:val="center"/>
                                <w:rPr>
                                  <w:b/>
                                  <w:noProof/>
                                </w:rPr>
                              </w:pPr>
                              <w:r w:rsidRPr="00ED1988">
                                <w:rPr>
                                  <w:rFonts w:hint="eastAsia"/>
                                </w:rPr>
                                <w:t>図</w:t>
                              </w:r>
                              <w:r w:rsidRPr="00ED1988"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 w:rsidRPr="00BD62A5">
                                <w:t>1</w:t>
                              </w:r>
                              <w:r w:rsidRPr="00ED1988"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得られた</w:t>
                              </w:r>
                              <w:r>
                                <w:t>推定</w:t>
                              </w:r>
                              <w:r>
                                <w:rPr>
                                  <w:rFonts w:hint="eastAsia"/>
                                </w:rPr>
                                <w:t>値</w:t>
                              </w:r>
                              <w:r>
                                <w:t>によるクラス分類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グループ化 7" o:spid="_x0000_s1026" style="position:absolute;left:0;text-align:left;margin-left:31.55pt;margin-top:174.05pt;width:361.85pt;height:236.3pt;z-index:251665408;mso-height-relative:margin" coordsize="45954,3006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図 4" o:spid="_x0000_s1027" type="#_x0000_t75" style="position:absolute;left:9144;width:27711;height:277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kz0cG/AAAA2gAAAA8AAABkcnMvZG93bnJldi54bWxEj0GLwjAUhO8L/ofwBG9rqohINYoKohcP&#10;6q7nR/Nsis1LbWKt/94IgsdhZr5hZovWlqKh2heOFQz6CQjizOmCcwV/p83vBIQPyBpLx6TgSR4W&#10;887PDFPtHnyg5hhyESHsU1RgQqhSKX1myKLvu4o4ehdXWwxR1rnUNT4i3JZymCRjabHguGCworWh&#10;7Hq8WwXNdqS5mGTr3dCs9N7cwv/lrJXqddvlFESgNnzDn/ZOKxjB+0q8AXL+A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ZM9HBvwAAANoAAAAPAAAAAAAAAAAAAAAAAJ8CAABk&#10;cnMvZG93bnJldi54bWxQSwUGAAAAAAQABAD3AAAAiwMAAAAA&#10;">
                  <v:imagedata r:id="rId5" o:title="Figure_1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6" o:spid="_x0000_s1028" type="#_x0000_t202" style="position:absolute;top:27488;width:45954;height:25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wvTcEA&#10;AADaAAAADwAAAGRycy9kb3ducmV2LnhtbESPS6vCMBSE9xf8D+EId3PRVBci1Si+LrjQhQ9cH5pj&#10;W2xOShJt/fdGEFwOM98MM523phIPcr60rGDQT0AQZ1aXnCs4n/57YxA+IGusLJOCJ3mYzzo/U0y1&#10;bfhAj2PIRSxhn6KCIoQ6ldJnBRn0fVsTR+9qncEQpculdtjEclPJYZKMpMGS40KBNa0Kym7Hu1Ew&#10;Wrt7c+DV3/q82eG+zoeX5fOi1G+3XUxABGrDN/yhtzpy8L4Sb4C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EML03BAAAA2gAAAA8AAAAAAAAAAAAAAAAAmAIAAGRycy9kb3du&#10;cmV2LnhtbFBLBQYAAAAABAAEAPUAAACGAwAAAAA=&#10;" stroked="f">
                  <v:textbox inset="0,0,0,0">
                    <w:txbxContent>
                      <w:p w:rsidR="00BD62A5" w:rsidRPr="00ED1988" w:rsidRDefault="00BD62A5" w:rsidP="00BD62A5">
                        <w:pPr>
                          <w:pStyle w:val="a3"/>
                          <w:jc w:val="center"/>
                          <w:rPr>
                            <w:rFonts w:hint="eastAsia"/>
                            <w:b/>
                            <w:noProof/>
                          </w:rPr>
                        </w:pPr>
                        <w:r w:rsidRPr="00ED1988">
                          <w:rPr>
                            <w:rFonts w:hint="eastAsia"/>
                          </w:rPr>
                          <w:t>図</w:t>
                        </w:r>
                        <w:r w:rsidRPr="00ED1988">
                          <w:rPr>
                            <w:rFonts w:hint="eastAsia"/>
                          </w:rPr>
                          <w:t xml:space="preserve"> </w:t>
                        </w:r>
                        <w:r w:rsidRPr="00BD62A5">
                          <w:t>1</w:t>
                        </w:r>
                        <w:r w:rsidRPr="00ED1988"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得られた</w:t>
                        </w:r>
                        <w:r>
                          <w:t>推定</w:t>
                        </w:r>
                        <w:r>
                          <w:rPr>
                            <w:rFonts w:hint="eastAsia"/>
                          </w:rPr>
                          <w:t>値</w:t>
                        </w:r>
                        <w:r>
                          <w:t>によるクラス分類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1230630</wp:posOffset>
                </wp:positionH>
                <wp:positionV relativeFrom="paragraph">
                  <wp:posOffset>740410</wp:posOffset>
                </wp:positionV>
                <wp:extent cx="2927985" cy="1536700"/>
                <wp:effectExtent l="0" t="0" r="5715" b="6350"/>
                <wp:wrapTopAndBottom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7985" cy="153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3"/>
                              <w:tblW w:w="4069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41"/>
                              <w:gridCol w:w="1962"/>
                              <w:gridCol w:w="1927"/>
                            </w:tblGrid>
                            <w:tr w:rsidR="00661577" w:rsidTr="00661577">
                              <w:tc>
                                <w:tcPr>
                                  <w:tcW w:w="5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Class</w:t>
                                  </w:r>
                                  <w:r>
                                    <w:t xml:space="preserve"> 1</w:t>
                                  </w:r>
                                </w:p>
                              </w:tc>
                              <w:tc>
                                <w:tcPr>
                                  <w:tcW w:w="170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Class 2</w:t>
                                  </w:r>
                                </w:p>
                              </w:tc>
                            </w:tr>
                            <w:tr w:rsidR="00661577" w:rsidTr="00661577">
                              <w:tc>
                                <w:tcPr>
                                  <w:tcW w:w="521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AD6643" w:rsidRPr="00AD6643" w:rsidRDefault="00AD6643" w:rsidP="00661577">
                                  <w:pPr>
                                    <w:jc w:val="center"/>
                                  </w:pPr>
                                  <w:r w:rsidRPr="00AD6643">
                                    <w:rPr>
                                      <w:rFonts w:ascii="Symbol" w:hAnsi="Symbol"/>
                                      <w:i/>
                                    </w:rPr>
                                    <w:t></w:t>
                                  </w:r>
                                </w:p>
                              </w:tc>
                              <w:tc>
                                <w:tcPr>
                                  <w:tcW w:w="184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0.355</w:t>
                                  </w:r>
                                </w:p>
                              </w:tc>
                              <w:tc>
                                <w:tcPr>
                                  <w:tcW w:w="1704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0.645</w:t>
                                  </w:r>
                                </w:p>
                              </w:tc>
                            </w:tr>
                            <w:tr w:rsidR="00661577" w:rsidTr="00661577">
                              <w:tc>
                                <w:tcPr>
                                  <w:tcW w:w="521" w:type="dxa"/>
                                  <w:tcBorders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AD6643" w:rsidRPr="00AD6643" w:rsidRDefault="00AD6643" w:rsidP="00661577">
                                  <w:pPr>
                                    <w:jc w:val="center"/>
                                    <w:rPr>
                                      <w:rFonts w:ascii="Symbol" w:hAnsi="Symbol"/>
                                      <w:b/>
                                      <w:i/>
                                    </w:rPr>
                                  </w:pPr>
                                  <w:r w:rsidRPr="00AD6643">
                                    <w:rPr>
                                      <w:rFonts w:ascii="Symbol" w:hAnsi="Symbol"/>
                                      <w:b/>
                                      <w:i/>
                                    </w:rPr>
                                    <w:t></w:t>
                                  </w:r>
                                </w:p>
                              </w:tc>
                              <w:tc>
                                <w:tcPr>
                                  <w:tcW w:w="1844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(</w:t>
                                  </w:r>
                                  <w:r>
                                    <w:t>-1.273, -0.666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704" w:type="dxa"/>
                                  <w:vAlign w:val="center"/>
                                </w:tcPr>
                                <w:p w:rsidR="00AD6643" w:rsidRDefault="00AD6643" w:rsidP="006615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(</w:t>
                                  </w:r>
                                  <w:r>
                                    <w:t>1.273, 0.666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661577" w:rsidTr="00661577">
                              <w:tc>
                                <w:tcPr>
                                  <w:tcW w:w="521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AD6643" w:rsidRPr="00AD6643" w:rsidRDefault="00AD6643" w:rsidP="00661577">
                                  <w:pPr>
                                    <w:jc w:val="center"/>
                                    <w:rPr>
                                      <w:rFonts w:ascii="Symbol" w:hAnsi="Symbol"/>
                                      <w:b/>
                                    </w:rPr>
                                  </w:pPr>
                                  <w:r w:rsidRPr="00AD6643">
                                    <w:rPr>
                                      <w:rFonts w:ascii="Symbol" w:hAnsi="Symbol"/>
                                      <w:b/>
                                    </w:rPr>
                                    <w:t></w:t>
                                  </w:r>
                                </w:p>
                              </w:tc>
                              <w:tc>
                                <w:tcPr>
                                  <w:tcW w:w="184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:rsidR="00AD6643" w:rsidRPr="00661577" w:rsidRDefault="001F1D1A" w:rsidP="00661577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XITS Math" w:hAnsi="XITS Math" w:cs="XITS Math"/>
                                            </w:rPr>
                                          </m:ctrlPr>
                                        </m:dP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2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XITS Math" w:hAnsi="XITS Math" w:cs="XITS Math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0522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0272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</m:mr>
                                            <m:mr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0272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477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</m:mr>
                                          </m:m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04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:rsidR="00AD6643" w:rsidRDefault="001F1D1A" w:rsidP="00661577">
                                  <w:pPr>
                                    <w:jc w:val="center"/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XITS Math" w:hAnsi="XITS Math" w:cs="XITS Math"/>
                                            </w:rPr>
                                          </m:ctrlPr>
                                        </m:dP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2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XITS Math" w:hAnsi="XITS Math" w:cs="XITS Math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459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0624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</m:mr>
                                            <m:mr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0</m:t>
                                                </m:r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="XITS Math" w:hAnsiTheme="minorHAnsi"/>
                                                  </w:rPr>
                                                  <m:t>624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  <m:e>
                                                <m:r>
                                                  <m:rPr>
                                                    <m:nor/>
                                                  </m:rPr>
                                                  <w:rPr>
                                                    <w:rFonts w:asciiTheme="minorHAnsi" w:hAnsiTheme="minorHAnsi"/>
                                                  </w:rPr>
                                                  <m:t>0.197</m:t>
                                                </m:r>
                                                <m:ctrlPr>
                                                  <w:rPr>
                                                    <w:rFonts w:ascii="XITS Math" w:hAnsi="XITS Math"/>
                                                  </w:rPr>
                                                </m:ctrlPr>
                                              </m:e>
                                            </m:mr>
                                          </m:m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</w:tbl>
                          <w:p w:rsidR="00BD62A5" w:rsidRPr="00BD62A5" w:rsidRDefault="00BD62A5" w:rsidP="00BD62A5">
                            <w:pPr>
                              <w:spacing w:line="120" w:lineRule="exact"/>
                              <w:jc w:val="center"/>
                            </w:pPr>
                          </w:p>
                          <w:p w:rsidR="00AD6643" w:rsidRDefault="00661577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表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 EM</w:t>
                            </w:r>
                            <w:r>
                              <w:t>アルゴリズムで得られた推定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9" type="#_x0000_t202" style="position:absolute;left:0;text-align:left;margin-left:96.9pt;margin-top:58.3pt;width:230.55pt;height:12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" fillcolor="white [3201]" stroked="f" strokeweight=".5pt">
                <v:textbox>
                  <w:txbxContent>
                    <w:tbl>
                      <w:tblPr>
                        <w:tblStyle w:val="a3"/>
                        <w:tblW w:w="4069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41"/>
                        <w:gridCol w:w="1962"/>
                        <w:gridCol w:w="1927"/>
                      </w:tblGrid>
                      <w:tr w:rsidR="00661577" w:rsidTr="00661577">
                        <w:tc>
                          <w:tcPr>
                            <w:tcW w:w="521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84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Class</w:t>
                            </w:r>
                            <w:r>
                              <w:t xml:space="preserve"> 1</w:t>
                            </w:r>
                          </w:p>
                        </w:tc>
                        <w:tc>
                          <w:tcPr>
                            <w:tcW w:w="170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Class 2</w:t>
                            </w:r>
                          </w:p>
                        </w:tc>
                      </w:tr>
                      <w:tr w:rsidR="00661577" w:rsidTr="00661577">
                        <w:tc>
                          <w:tcPr>
                            <w:tcW w:w="521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AD6643" w:rsidRPr="00AD6643" w:rsidRDefault="00AD6643" w:rsidP="00661577">
                            <w:pPr>
                              <w:jc w:val="center"/>
                            </w:pPr>
                            <w:r w:rsidRPr="00AD6643">
                              <w:rPr>
                                <w:rFonts w:ascii="Symbol" w:hAnsi="Symbol"/>
                                <w:i/>
                              </w:rPr>
                              <w:t></w:t>
                            </w:r>
                          </w:p>
                        </w:tc>
                        <w:tc>
                          <w:tcPr>
                            <w:tcW w:w="184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0.355</w:t>
                            </w:r>
                          </w:p>
                        </w:tc>
                        <w:tc>
                          <w:tcPr>
                            <w:tcW w:w="1704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0.645</w:t>
                            </w:r>
                          </w:p>
                        </w:tc>
                      </w:tr>
                      <w:tr w:rsidR="00661577" w:rsidTr="00661577">
                        <w:tc>
                          <w:tcPr>
                            <w:tcW w:w="521" w:type="dxa"/>
                            <w:tcBorders>
                              <w:right w:val="single" w:sz="4" w:space="0" w:color="auto"/>
                            </w:tcBorders>
                            <w:vAlign w:val="center"/>
                          </w:tcPr>
                          <w:p w:rsidR="00AD6643" w:rsidRPr="00AD6643" w:rsidRDefault="00AD6643" w:rsidP="00661577">
                            <w:pPr>
                              <w:jc w:val="center"/>
                              <w:rPr>
                                <w:rFonts w:ascii="Symbol" w:hAnsi="Symbol"/>
                                <w:b/>
                                <w:i/>
                              </w:rPr>
                            </w:pPr>
                            <w:r w:rsidRPr="00AD6643">
                              <w:rPr>
                                <w:rFonts w:ascii="Symbol" w:hAnsi="Symbol"/>
                                <w:b/>
                                <w:i/>
                              </w:rPr>
                              <w:t></w:t>
                            </w:r>
                          </w:p>
                        </w:tc>
                        <w:tc>
                          <w:tcPr>
                            <w:tcW w:w="1844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-1.273, -0.666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704" w:type="dxa"/>
                            <w:vAlign w:val="center"/>
                          </w:tcPr>
                          <w:p w:rsidR="00AD6643" w:rsidRDefault="00AD6643" w:rsidP="0066157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1.273, 0.666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c>
                      </w:tr>
                      <w:tr w:rsidR="00661577" w:rsidTr="00661577">
                        <w:tc>
                          <w:tcPr>
                            <w:tcW w:w="521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AD6643" w:rsidRPr="00AD6643" w:rsidRDefault="00AD6643" w:rsidP="00661577">
                            <w:pPr>
                              <w:jc w:val="center"/>
                              <w:rPr>
                                <w:rFonts w:ascii="Symbol" w:hAnsi="Symbol"/>
                                <w:b/>
                              </w:rPr>
                            </w:pPr>
                            <w:r w:rsidRPr="00AD6643">
                              <w:rPr>
                                <w:rFonts w:ascii="Symbol" w:hAnsi="Symbol"/>
                                <w:b/>
                              </w:rPr>
                              <w:t></w:t>
                            </w:r>
                          </w:p>
                        </w:tc>
                        <w:tc>
                          <w:tcPr>
                            <w:tcW w:w="184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:rsidR="00AD6643" w:rsidRPr="00661577" w:rsidRDefault="001F1D1A" w:rsidP="00661577">
                            <w:pPr>
                              <w:jc w:val="center"/>
                              <w:rPr>
                                <w:rFonts w:asciiTheme="minorHAnsi" w:hAnsiTheme="minorHAnsi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XITS Math" w:hAnsi="XITS Math" w:cs="XITS Math"/>
                                      </w:rPr>
                                    </m:ctrlPr>
                                  </m:dP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2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XITS Math" w:hAnsi="XITS Math" w:cs="XITS Math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0522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0272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0272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477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</m:mr>
                                    </m:m>
                                    <m:ctrlPr>
                                      <w:rPr>
                                        <w:rFonts w:ascii="XITS Math" w:hAnsi="XITS Math"/>
                                      </w:rPr>
                                    </m:ctrlP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704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:rsidR="00AD6643" w:rsidRDefault="001F1D1A" w:rsidP="00661577">
                            <w:pPr>
                              <w:jc w:val="center"/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XITS Math" w:hAnsi="XITS Math" w:cs="XITS Math"/>
                                      </w:rPr>
                                    </m:ctrlPr>
                                  </m:dP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2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XITS Math" w:hAnsi="XITS Math" w:cs="XITS Math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459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0624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0</m:t>
                                          </m:r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XITS Math" w:hAnsiTheme="minorHAnsi"/>
                                            </w:rPr>
                                            <m:t>624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Theme="minorHAnsi" w:hAnsiTheme="minorHAnsi"/>
                                            </w:rPr>
                                            <m:t>0.197</m:t>
                                          </m:r>
                                          <m:ctrlPr>
                                            <w:rPr>
                                              <w:rFonts w:ascii="XITS Math" w:hAnsi="XITS Math"/>
                                            </w:rPr>
                                          </m:ctrlPr>
                                        </m:e>
                                      </m:mr>
                                    </m:m>
                                    <m:ctrlPr>
                                      <w:rPr>
                                        <w:rFonts w:ascii="XITS Math" w:hAnsi="XITS Math"/>
                                      </w:rPr>
                                    </m:ctrlP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</w:tbl>
                    <w:p w:rsidR="00BD62A5" w:rsidRPr="00BD62A5" w:rsidRDefault="00BD62A5" w:rsidP="00BD62A5">
                      <w:pPr>
                        <w:spacing w:line="120" w:lineRule="exact"/>
                        <w:jc w:val="center"/>
                      </w:pPr>
                    </w:p>
                    <w:p w:rsidR="00AD6643" w:rsidRDefault="00661577" w:rsidP="0066157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表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 EM</w:t>
                      </w:r>
                      <w:r>
                        <w:t>アルゴリズムで得られた推定値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D6643">
        <w:rPr>
          <w:rFonts w:hint="eastAsia"/>
        </w:rPr>
        <w:t>EM</w:t>
      </w:r>
      <w:r w:rsidR="00AD6643">
        <w:rPr>
          <w:rFonts w:hint="eastAsia"/>
        </w:rPr>
        <w:t>アルゴリズムによって，</w:t>
      </w:r>
      <w:r w:rsidR="00AD6643">
        <w:rPr>
          <w:rFonts w:hint="eastAsia"/>
        </w:rPr>
        <w:t>2</w:t>
      </w:r>
      <w:r w:rsidR="00AD6643">
        <w:rPr>
          <w:rFonts w:hint="eastAsia"/>
        </w:rPr>
        <w:t>つのガウス混合分布を推定した結果，表</w:t>
      </w:r>
      <w:r w:rsidR="00AD6643">
        <w:rPr>
          <w:rFonts w:hint="eastAsia"/>
        </w:rPr>
        <w:t>1</w:t>
      </w:r>
      <w:r w:rsidR="00AD6643">
        <w:rPr>
          <w:rFonts w:hint="eastAsia"/>
        </w:rPr>
        <w:t>のパラメータが得られた．また，この分布を利用して，データのクラス分けを行った結果，図</w:t>
      </w:r>
      <w:r w:rsidR="00AD6643">
        <w:rPr>
          <w:rFonts w:hint="eastAsia"/>
        </w:rPr>
        <w:t>1</w:t>
      </w:r>
      <w:r w:rsidR="00AD6643">
        <w:rPr>
          <w:rFonts w:hint="eastAsia"/>
        </w:rPr>
        <w:t>の結果が得られた．</w:t>
      </w:r>
    </w:p>
    <w:p w:rsidR="00661577" w:rsidRDefault="00661577" w:rsidP="00BD62A5">
      <w:pPr>
        <w:ind w:firstLineChars="100" w:firstLine="210"/>
      </w:pPr>
    </w:p>
    <w:p w:rsidR="00AD6643" w:rsidRDefault="00661577" w:rsidP="00AD6643">
      <w:pPr>
        <w:ind w:firstLineChars="100" w:firstLine="210"/>
      </w:pPr>
      <w:r>
        <w:rPr>
          <w:rFonts w:hint="eastAsia"/>
        </w:rPr>
        <w:t>パラメータ推定に使用したソースコードの一部</w:t>
      </w:r>
      <w:r w:rsidR="00342BD2">
        <w:rPr>
          <w:rFonts w:hint="eastAsia"/>
        </w:rPr>
        <w:t>メソッド</w:t>
      </w:r>
      <w:r w:rsidR="00342BD2">
        <w:rPr>
          <w:rFonts w:hint="eastAsia"/>
        </w:rPr>
        <w:t>(</w:t>
      </w:r>
      <w:r w:rsidR="00342BD2">
        <w:t xml:space="preserve">fit, </w:t>
      </w:r>
      <w:proofErr w:type="spellStart"/>
      <w:r w:rsidR="00342BD2">
        <w:t>calc_probability</w:t>
      </w:r>
      <w:proofErr w:type="spellEnd"/>
      <w:r w:rsidR="00342BD2">
        <w:t xml:space="preserve">, </w:t>
      </w:r>
      <w:proofErr w:type="spellStart"/>
      <w:r w:rsidR="00342BD2">
        <w:t>E_step</w:t>
      </w:r>
      <w:proofErr w:type="spellEnd"/>
      <w:r w:rsidR="00342BD2">
        <w:t xml:space="preserve">, </w:t>
      </w:r>
      <w:proofErr w:type="spellStart"/>
      <w:r w:rsidR="00342BD2">
        <w:t>M_step</w:t>
      </w:r>
      <w:proofErr w:type="spellEnd"/>
      <w:r w:rsidR="00342BD2">
        <w:rPr>
          <w:rFonts w:hint="eastAsia"/>
        </w:rPr>
        <w:t>)</w:t>
      </w:r>
      <w:r>
        <w:rPr>
          <w:rFonts w:hint="eastAsia"/>
        </w:rPr>
        <w:t>を図</w:t>
      </w:r>
      <w:r>
        <w:rPr>
          <w:rFonts w:hint="eastAsia"/>
        </w:rPr>
        <w:t>2</w:t>
      </w:r>
      <w:r>
        <w:rPr>
          <w:rFonts w:hint="eastAsia"/>
        </w:rPr>
        <w:t>に示す．なお，ソースコード全体は，添付する</w:t>
      </w:r>
      <w:r w:rsidR="00342BD2">
        <w:t>”Assignment8_code.py”</w:t>
      </w:r>
      <w:r w:rsidR="00342BD2">
        <w:rPr>
          <w:rFonts w:hint="eastAsia"/>
        </w:rPr>
        <w:t>に記載する．パラメータ推定は，</w:t>
      </w:r>
      <w:r w:rsidR="00342BD2">
        <w:rPr>
          <w:rFonts w:hint="eastAsia"/>
        </w:rPr>
        <w:t>fit</w:t>
      </w:r>
      <w:r w:rsidR="00342BD2">
        <w:rPr>
          <w:rFonts w:hint="eastAsia"/>
        </w:rPr>
        <w:t>メソッドに間欠泉のデータを与えて行った．</w:t>
      </w:r>
    </w:p>
    <w:p w:rsidR="00342BD2" w:rsidRDefault="00BD62A5" w:rsidP="00AD6643">
      <w:pPr>
        <w:ind w:firstLineChars="100" w:firstLine="210"/>
      </w:pPr>
      <w:r>
        <w:rPr>
          <w:rFonts w:hint="eastAsia"/>
        </w:rPr>
        <w:t>fit</w:t>
      </w:r>
      <w:r>
        <w:rPr>
          <w:rFonts w:hint="eastAsia"/>
        </w:rPr>
        <w:t>メソッドでは，平均値の更新量が小さくなるまで，</w:t>
      </w:r>
      <w:r>
        <w:rPr>
          <w:rFonts w:hint="eastAsia"/>
        </w:rPr>
        <w:t>E-step</w:t>
      </w:r>
      <w:r>
        <w:rPr>
          <w:rFonts w:hint="eastAsia"/>
        </w:rPr>
        <w:t>と</w:t>
      </w:r>
      <w:r>
        <w:rPr>
          <w:rFonts w:hint="eastAsia"/>
        </w:rPr>
        <w:t>M-step</w:t>
      </w:r>
      <w:r>
        <w:rPr>
          <w:rFonts w:hint="eastAsia"/>
        </w:rPr>
        <w:t>を繰り返している．</w:t>
      </w:r>
      <w:proofErr w:type="spellStart"/>
      <w:r>
        <w:rPr>
          <w:rFonts w:hint="eastAsia"/>
        </w:rPr>
        <w:t>calc_probability</w:t>
      </w:r>
      <w:proofErr w:type="spellEnd"/>
      <w:r>
        <w:rPr>
          <w:rFonts w:hint="eastAsia"/>
        </w:rPr>
        <w:t>メソッドでは，入力</w:t>
      </w:r>
      <w:r>
        <w:rPr>
          <w:rFonts w:hint="eastAsia"/>
        </w:rPr>
        <w:t>x</w:t>
      </w:r>
      <w:r>
        <w:rPr>
          <w:rFonts w:hint="eastAsia"/>
        </w:rPr>
        <w:t>を与えたときの各クラスに属する確率を戻り値としている．</w:t>
      </w:r>
      <w:proofErr w:type="spellStart"/>
      <w:r>
        <w:rPr>
          <w:rFonts w:hint="eastAsia"/>
        </w:rPr>
        <w:t>E_step</w:t>
      </w:r>
      <w:proofErr w:type="spellEnd"/>
      <w:r>
        <w:rPr>
          <w:rFonts w:hint="eastAsia"/>
        </w:rPr>
        <w:t>メソッドは，</w:t>
      </w:r>
      <w:proofErr w:type="spellStart"/>
      <w:r>
        <w:rPr>
          <w:rFonts w:hint="eastAsia"/>
        </w:rPr>
        <w:t>calc_probability</w:t>
      </w:r>
      <w:proofErr w:type="spellEnd"/>
      <w:r>
        <w:rPr>
          <w:rFonts w:hint="eastAsia"/>
        </w:rPr>
        <w:t>メソッドの同じ働きをしている．</w:t>
      </w:r>
      <w:proofErr w:type="spellStart"/>
      <w:r>
        <w:rPr>
          <w:rFonts w:hint="eastAsia"/>
        </w:rPr>
        <w:t>M_step</w:t>
      </w:r>
      <w:proofErr w:type="spellEnd"/>
      <w:r>
        <w:rPr>
          <w:rFonts w:hint="eastAsia"/>
        </w:rPr>
        <w:t>メソッドでは，入力</w:t>
      </w:r>
      <w:r>
        <w:rPr>
          <w:rFonts w:hint="eastAsia"/>
        </w:rPr>
        <w:t>x</w:t>
      </w:r>
      <w:r>
        <w:rPr>
          <w:rFonts w:hint="eastAsia"/>
        </w:rPr>
        <w:t>と</w:t>
      </w:r>
      <w:r>
        <w:rPr>
          <w:rFonts w:hint="eastAsia"/>
        </w:rPr>
        <w:t>x</w:t>
      </w:r>
      <w:r>
        <w:rPr>
          <w:rFonts w:hint="eastAsia"/>
        </w:rPr>
        <w:t>が各クラスに属する確率</w:t>
      </w:r>
      <w:proofErr w:type="spellStart"/>
      <w:r>
        <w:rPr>
          <w:rFonts w:hint="eastAsia"/>
        </w:rPr>
        <w:t>pr</w:t>
      </w:r>
      <w:proofErr w:type="spellEnd"/>
      <w:r>
        <w:rPr>
          <w:rFonts w:hint="eastAsia"/>
        </w:rPr>
        <w:t>を入力として受け取り，各種の推定値の更新を行っている．</w:t>
      </w:r>
    </w:p>
    <w:p w:rsidR="00342BD2" w:rsidRDefault="00342BD2">
      <w:pPr>
        <w:widowControl/>
        <w:jc w:val="left"/>
      </w:pPr>
      <w:r>
        <w:br w:type="page"/>
      </w:r>
    </w:p>
    <w:p w:rsidR="00661577" w:rsidRPr="00456ACB" w:rsidRDefault="00BD62A5" w:rsidP="00AD6643">
      <w:pPr>
        <w:ind w:firstLineChars="100" w:firstLine="210"/>
      </w:pPr>
      <w:bookmarkStart w:id="0" w:name="_GoBack"/>
      <w:bookmarkEnd w:id="0"/>
      <w:r w:rsidRPr="0066157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101D39" wp14:editId="473DD3FF">
                <wp:simplePos x="0" y="0"/>
                <wp:positionH relativeFrom="margin">
                  <wp:align>center</wp:align>
                </wp:positionH>
                <wp:positionV relativeFrom="paragraph">
                  <wp:posOffset>5726917</wp:posOffset>
                </wp:positionV>
                <wp:extent cx="4595495" cy="257611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5495" cy="25761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61577" w:rsidRPr="00ED1988" w:rsidRDefault="00661577" w:rsidP="00661577">
                            <w:pPr>
                              <w:jc w:val="center"/>
                              <w:rPr>
                                <w:b/>
                                <w:noProof/>
                              </w:rPr>
                            </w:pPr>
                            <w:r w:rsidRPr="00ED1988">
                              <w:rPr>
                                <w:rFonts w:hint="eastAsia"/>
                              </w:rPr>
                              <w:t>図</w:t>
                            </w:r>
                            <w:r w:rsidRPr="00ED1988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ED1988">
                              <w:rPr>
                                <w:b/>
                              </w:rPr>
                              <w:fldChar w:fldCharType="begin"/>
                            </w:r>
                            <w:r w:rsidRPr="00ED1988">
                              <w:instrText xml:space="preserve"> </w:instrText>
                            </w:r>
                            <w:r w:rsidRPr="00ED1988">
                              <w:rPr>
                                <w:rFonts w:hint="eastAsia"/>
                              </w:rPr>
                              <w:instrText xml:space="preserve">SEQ </w:instrText>
                            </w:r>
                            <w:r w:rsidRPr="00ED1988">
                              <w:rPr>
                                <w:rFonts w:hint="eastAsia"/>
                              </w:rPr>
                              <w:instrText>図</w:instrText>
                            </w:r>
                            <w:r w:rsidRPr="00ED1988">
                              <w:rPr>
                                <w:rFonts w:hint="eastAsia"/>
                              </w:rPr>
                              <w:instrText xml:space="preserve"> \* ARABIC</w:instrText>
                            </w:r>
                            <w:r w:rsidRPr="00ED1988">
                              <w:instrText xml:space="preserve"> </w:instrText>
                            </w:r>
                            <w:r w:rsidRPr="00ED1988">
                              <w:rPr>
                                <w:b/>
                              </w:rPr>
                              <w:fldChar w:fldCharType="separate"/>
                            </w:r>
                            <w:r w:rsidR="001F1D1A">
                              <w:rPr>
                                <w:noProof/>
                              </w:rPr>
                              <w:t>1</w:t>
                            </w:r>
                            <w:r w:rsidRPr="00ED1988">
                              <w:rPr>
                                <w:b/>
                              </w:rPr>
                              <w:fldChar w:fldCharType="end"/>
                            </w:r>
                            <w:r w:rsidRPr="00ED1988">
                              <w:t xml:space="preserve"> </w:t>
                            </w:r>
                            <w:r w:rsidR="00342BD2">
                              <w:rPr>
                                <w:rFonts w:hint="eastAsia"/>
                              </w:rPr>
                              <w:t>パラメータ</w:t>
                            </w:r>
                            <w:r w:rsidR="00342BD2">
                              <w:t>推定</w:t>
                            </w:r>
                            <w:r w:rsidRPr="00ED1988">
                              <w:rPr>
                                <w:rFonts w:hint="eastAsia"/>
                              </w:rPr>
                              <w:t>に使用した</w:t>
                            </w:r>
                            <w:r w:rsidRPr="00ED1988">
                              <w:t>ソースコー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01D39" id="テキスト ボックス 3" o:spid="_x0000_s1030" type="#_x0000_t202" style="position:absolute;left:0;text-align:left;margin-left:0;margin-top:450.95pt;width:361.85pt;height:20.3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" stroked="f">
                <v:textbox inset="0,0,0,0">
                  <w:txbxContent>
                    <w:p w:rsidR="00661577" w:rsidRPr="00ED1988" w:rsidRDefault="00661577" w:rsidP="00661577">
                      <w:pPr>
                        <w:jc w:val="center"/>
                        <w:rPr>
                          <w:b/>
                          <w:noProof/>
                        </w:rPr>
                      </w:pPr>
                      <w:r w:rsidRPr="00ED1988">
                        <w:rPr>
                          <w:rFonts w:hint="eastAsia"/>
                        </w:rPr>
                        <w:t>図</w:t>
                      </w:r>
                      <w:r w:rsidRPr="00ED1988">
                        <w:rPr>
                          <w:rFonts w:hint="eastAsia"/>
                        </w:rPr>
                        <w:t xml:space="preserve"> </w:t>
                      </w:r>
                      <w:r w:rsidRPr="00ED1988">
                        <w:rPr>
                          <w:b/>
                        </w:rPr>
                        <w:fldChar w:fldCharType="begin"/>
                      </w:r>
                      <w:r w:rsidRPr="00ED1988">
                        <w:instrText xml:space="preserve"> </w:instrText>
                      </w:r>
                      <w:r w:rsidRPr="00ED1988">
                        <w:rPr>
                          <w:rFonts w:hint="eastAsia"/>
                        </w:rPr>
                        <w:instrText xml:space="preserve">SEQ </w:instrText>
                      </w:r>
                      <w:r w:rsidRPr="00ED1988">
                        <w:rPr>
                          <w:rFonts w:hint="eastAsia"/>
                        </w:rPr>
                        <w:instrText>図</w:instrText>
                      </w:r>
                      <w:r w:rsidRPr="00ED1988">
                        <w:rPr>
                          <w:rFonts w:hint="eastAsia"/>
                        </w:rPr>
                        <w:instrText xml:space="preserve"> \* ARABIC</w:instrText>
                      </w:r>
                      <w:r w:rsidRPr="00ED1988">
                        <w:instrText xml:space="preserve"> </w:instrText>
                      </w:r>
                      <w:r w:rsidRPr="00ED1988">
                        <w:rPr>
                          <w:b/>
                        </w:rPr>
                        <w:fldChar w:fldCharType="separate"/>
                      </w:r>
                      <w:r w:rsidR="001F1D1A">
                        <w:rPr>
                          <w:noProof/>
                        </w:rPr>
                        <w:t>1</w:t>
                      </w:r>
                      <w:r w:rsidRPr="00ED1988">
                        <w:rPr>
                          <w:b/>
                        </w:rPr>
                        <w:fldChar w:fldCharType="end"/>
                      </w:r>
                      <w:r w:rsidRPr="00ED1988">
                        <w:t xml:space="preserve"> </w:t>
                      </w:r>
                      <w:r w:rsidR="00342BD2">
                        <w:rPr>
                          <w:rFonts w:hint="eastAsia"/>
                        </w:rPr>
                        <w:t>パラメータ</w:t>
                      </w:r>
                      <w:r w:rsidR="00342BD2">
                        <w:t>推定</w:t>
                      </w:r>
                      <w:r w:rsidRPr="00ED1988">
                        <w:rPr>
                          <w:rFonts w:hint="eastAsia"/>
                        </w:rPr>
                        <w:t>に使用した</w:t>
                      </w:r>
                      <w:r w:rsidRPr="00ED1988">
                        <w:t>ソースコー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6157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79C104" wp14:editId="58EE7E29">
                <wp:simplePos x="0" y="0"/>
                <wp:positionH relativeFrom="margin">
                  <wp:align>center</wp:align>
                </wp:positionH>
                <wp:positionV relativeFrom="paragraph">
                  <wp:posOffset>231140</wp:posOffset>
                </wp:positionV>
                <wp:extent cx="5766435" cy="5407660"/>
                <wp:effectExtent l="0" t="0" r="24765" b="21590"/>
                <wp:wrapTopAndBottom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6435" cy="540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8789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50"/>
                              <w:gridCol w:w="8339"/>
                            </w:tblGrid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def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fit(self, x)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for t in range(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max_itr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)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old_mu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=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mu.copy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)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=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E_step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x)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5F4710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if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np.abs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old_mu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- self.mu).mean() &lt;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eps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5F4710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return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5F4710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def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calc_probability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self, x)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ob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=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pi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[:, None] *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two_dim_gaussian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(x, self.mu,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sigma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 return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ob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/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ob.sum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axis = 0)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def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E_step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self, x)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 return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calc_probability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x)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def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M_step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(self, x,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)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P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nk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=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.sum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axis = 1)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self.mu = (x[None, :, :]*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[:, :, None]).sum(axis = 1)/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nk</w:t>
                                  </w:r>
                                  <w:proofErr w:type="spellEnd"/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 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for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i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in range(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self.n_class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):</w:t>
                                  </w:r>
                                </w:p>
                              </w:tc>
                            </w:tr>
                            <w:tr w:rsidR="00342BD2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 square = (x - self.mu[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i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])[:, :, None] * </w:t>
                                  </w:r>
                                  <w:r>
                                    <w:rPr>
                                      <w:rFonts w:ascii="Consolas" w:hAnsi="Consolas"/>
                                    </w:rPr>
                                    <w:t>\</w:t>
                                  </w:r>
                                </w:p>
                                <w:p w:rsidR="00342BD2" w:rsidRPr="00342BD2" w:rsidRDefault="00342BD2" w:rsidP="00342BD2">
                                  <w:pPr>
                                    <w:ind w:firstLineChars="800" w:firstLine="1680"/>
                                    <w:rPr>
                                      <w:rFonts w:ascii="Consolas" w:hAnsi="Consolas"/>
                                    </w:rPr>
                                  </w:pP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(x - self.mu[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i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])[:, None, :]</w:t>
                                  </w:r>
                                </w:p>
                              </w:tc>
                            </w:tr>
                            <w:tr w:rsidR="00342BD2" w:rsidRPr="00BD62A5" w:rsidTr="00342BD2">
                              <w:tc>
                                <w:tcPr>
                                  <w:tcW w:w="450" w:type="dxa"/>
                                </w:tcPr>
                                <w:p w:rsidR="00342BD2" w:rsidRDefault="00342BD2" w:rsidP="00342BD2">
                                  <w:r>
                                    <w:rPr>
                                      <w:rFonts w:hint="eastAsia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342BD2" w:rsidRDefault="00342BD2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  prod = 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pr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[</w:t>
                                  </w:r>
                                  <w:proofErr w:type="spellStart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i</w:t>
                                  </w:r>
                                  <w:proofErr w:type="spellEnd"/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>][:, None, None]</w:t>
                                  </w:r>
                                </w:p>
                              </w:tc>
                            </w:tr>
                            <w:tr w:rsidR="00BD62A5" w:rsidRPr="00BD62A5" w:rsidTr="00342BD2">
                              <w:tc>
                                <w:tcPr>
                                  <w:tcW w:w="450" w:type="dxa"/>
                                </w:tcPr>
                                <w:p w:rsidR="00BD62A5" w:rsidRDefault="00BD62A5" w:rsidP="00342BD2">
                                  <w:r>
                                    <w:rPr>
                                      <w:rFonts w:hint="eastAsia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BD62A5" w:rsidRDefault="00BD62A5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>
                                    <w:rPr>
                                      <w:rFonts w:ascii="Consolas" w:hAnsi="Consolas"/>
                                    </w:rPr>
                                    <w:t xml:space="preserve"> </w:t>
                                  </w:r>
                                  <w:r w:rsidRPr="00342BD2">
                                    <w:rPr>
                                      <w:rFonts w:ascii="Consolas" w:hAnsi="Consolas"/>
                                    </w:rPr>
                                    <w:t xml:space="preserve">     </w:t>
                                  </w:r>
                                  <w:proofErr w:type="spellStart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self.sigma</w:t>
                                  </w:r>
                                  <w:proofErr w:type="spellEnd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[</w:t>
                                  </w:r>
                                  <w:proofErr w:type="spellStart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i</w:t>
                                  </w:r>
                                  <w:proofErr w:type="spellEnd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 xml:space="preserve">] = (square * prod).sum(axis = 0) / </w:t>
                                  </w:r>
                                  <w:proofErr w:type="spellStart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nk</w:t>
                                  </w:r>
                                  <w:proofErr w:type="spellEnd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[</w:t>
                                  </w:r>
                                  <w:proofErr w:type="spellStart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i</w:t>
                                  </w:r>
                                  <w:proofErr w:type="spellEnd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BD62A5" w:rsidRPr="00BD62A5" w:rsidTr="00342BD2">
                              <w:tc>
                                <w:tcPr>
                                  <w:tcW w:w="450" w:type="dxa"/>
                                </w:tcPr>
                                <w:p w:rsidR="00BD62A5" w:rsidRDefault="00BD62A5" w:rsidP="00342BD2"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  <w: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339" w:type="dxa"/>
                                </w:tcPr>
                                <w:p w:rsidR="00BD62A5" w:rsidRDefault="00BD62A5" w:rsidP="00342BD2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 xml:space="preserve">    </w:t>
                                  </w:r>
                                  <w:proofErr w:type="spellStart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self.pi</w:t>
                                  </w:r>
                                  <w:proofErr w:type="spellEnd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 xml:space="preserve"> = </w:t>
                                  </w:r>
                                  <w:proofErr w:type="spellStart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pr.mean</w:t>
                                  </w:r>
                                  <w:proofErr w:type="spellEnd"/>
                                  <w:r w:rsidRPr="00BD62A5">
                                    <w:rPr>
                                      <w:rFonts w:ascii="Consolas" w:hAnsi="Consolas"/>
                                    </w:rPr>
                                    <w:t>(axis = 1)</w:t>
                                  </w:r>
                                </w:p>
                              </w:tc>
                            </w:tr>
                          </w:tbl>
                          <w:p w:rsidR="00661577" w:rsidRDefault="00661577" w:rsidP="006615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9C104" id="テキスト ボックス 2" o:spid="_x0000_s1031" type="#_x0000_t202" style="position:absolute;left:0;text-align:left;margin-left:0;margin-top:18.2pt;width:454.05pt;height:425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" fillcolor="white [3201]" strokeweight=".5pt">
                <v:textbox>
                  <w:txbxContent>
                    <w:tbl>
                      <w:tblPr>
                        <w:tblW w:w="8789" w:type="dxa"/>
                        <w:tblLook w:val="04A0" w:firstRow="1" w:lastRow="0" w:firstColumn="1" w:lastColumn="0" w:noHBand="0" w:noVBand="1"/>
                      </w:tblPr>
                      <w:tblGrid>
                        <w:gridCol w:w="450"/>
                        <w:gridCol w:w="8339"/>
                      </w:tblGrid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def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fit(self, x)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 xml:space="preserve">  for t in range(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max_itr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)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 xml:space="preserve">   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old_mu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=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mu.copy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)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=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E_step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x)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5F4710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if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np.abs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old_mu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- self.mu).mean() &lt;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eps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5F4710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</w:rPr>
                              <w:t xml:space="preserve"> 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return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5F4710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def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calc_probability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self, x)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ob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=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pi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[:, None] *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two_dim_gaussian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(x, self.mu,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sigma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)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 xml:space="preserve">    return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ob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/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ob.sum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axis = 0)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 xml:space="preserve"> 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def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E_step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self, x)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 xml:space="preserve">    return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calc_probability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x)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def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M_step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(self, x,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)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P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nk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=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.sum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(axis = 1)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self.mu = (x[None, :, :]*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[:, :, None]).sum(axis = 1)/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nk</w:t>
                            </w:r>
                            <w:proofErr w:type="spellEnd"/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 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for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i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 in range(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self.n_class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):</w:t>
                            </w:r>
                          </w:p>
                        </w:tc>
                      </w:tr>
                      <w:tr w:rsidR="00342BD2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 square = (x - self.mu[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i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 xml:space="preserve">])[:, :, None] * </w:t>
                            </w:r>
                            <w:r>
                              <w:rPr>
                                <w:rFonts w:ascii="Consolas" w:hAnsi="Consolas"/>
                              </w:rPr>
                              <w:t>\</w:t>
                            </w:r>
                          </w:p>
                          <w:p w:rsidR="00342BD2" w:rsidRPr="00342BD2" w:rsidRDefault="00342BD2" w:rsidP="00342BD2">
                            <w:pPr>
                              <w:ind w:firstLineChars="800" w:firstLine="1680"/>
                              <w:rPr>
                                <w:rFonts w:ascii="Consolas" w:hAnsi="Consolas"/>
                              </w:rPr>
                            </w:pPr>
                            <w:r w:rsidRPr="00342BD2">
                              <w:rPr>
                                <w:rFonts w:ascii="Consolas" w:hAnsi="Consolas"/>
                              </w:rPr>
                              <w:t>(x - self.mu[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i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])[:, None, :]</w:t>
                            </w:r>
                          </w:p>
                        </w:tc>
                      </w:tr>
                      <w:tr w:rsidR="00342BD2" w:rsidRPr="00BD62A5" w:rsidTr="00342BD2">
                        <w:tc>
                          <w:tcPr>
                            <w:tcW w:w="450" w:type="dxa"/>
                          </w:tcPr>
                          <w:p w:rsidR="00342BD2" w:rsidRDefault="00342BD2" w:rsidP="00342BD2"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342BD2" w:rsidRDefault="00342BD2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  prod = 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pr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[</w:t>
                            </w:r>
                            <w:proofErr w:type="spellStart"/>
                            <w:r w:rsidRPr="00342BD2">
                              <w:rPr>
                                <w:rFonts w:ascii="Consolas" w:hAnsi="Consolas"/>
                              </w:rPr>
                              <w:t>i</w:t>
                            </w:r>
                            <w:proofErr w:type="spellEnd"/>
                            <w:r w:rsidRPr="00342BD2">
                              <w:rPr>
                                <w:rFonts w:ascii="Consolas" w:hAnsi="Consolas"/>
                              </w:rPr>
                              <w:t>][:, None, None]</w:t>
                            </w:r>
                          </w:p>
                        </w:tc>
                      </w:tr>
                      <w:tr w:rsidR="00BD62A5" w:rsidRPr="00BD62A5" w:rsidTr="00342BD2">
                        <w:tc>
                          <w:tcPr>
                            <w:tcW w:w="450" w:type="dxa"/>
                          </w:tcPr>
                          <w:p w:rsidR="00BD62A5" w:rsidRDefault="00BD62A5" w:rsidP="00342BD2">
                            <w:r>
                              <w:rPr>
                                <w:rFonts w:hint="eastAsia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BD62A5" w:rsidRDefault="00BD62A5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 xml:space="preserve"> </w:t>
                            </w:r>
                            <w:r w:rsidRPr="00342BD2">
                              <w:rPr>
                                <w:rFonts w:ascii="Consolas" w:hAnsi="Consolas"/>
                              </w:rPr>
                              <w:t xml:space="preserve">     </w:t>
                            </w:r>
                            <w:proofErr w:type="spellStart"/>
                            <w:r w:rsidRPr="00BD62A5">
                              <w:rPr>
                                <w:rFonts w:ascii="Consolas" w:hAnsi="Consolas"/>
                              </w:rPr>
                              <w:t>self.sigma</w:t>
                            </w:r>
                            <w:proofErr w:type="spellEnd"/>
                            <w:r w:rsidRPr="00BD62A5">
                              <w:rPr>
                                <w:rFonts w:ascii="Consolas" w:hAnsi="Consolas"/>
                              </w:rPr>
                              <w:t>[</w:t>
                            </w:r>
                            <w:proofErr w:type="spellStart"/>
                            <w:r w:rsidRPr="00BD62A5">
                              <w:rPr>
                                <w:rFonts w:ascii="Consolas" w:hAnsi="Consolas"/>
                              </w:rPr>
                              <w:t>i</w:t>
                            </w:r>
                            <w:proofErr w:type="spellEnd"/>
                            <w:r w:rsidRPr="00BD62A5">
                              <w:rPr>
                                <w:rFonts w:ascii="Consolas" w:hAnsi="Consolas"/>
                              </w:rPr>
                              <w:t xml:space="preserve">] = (square * prod).sum(axis = 0) / </w:t>
                            </w:r>
                            <w:proofErr w:type="spellStart"/>
                            <w:r w:rsidRPr="00BD62A5">
                              <w:rPr>
                                <w:rFonts w:ascii="Consolas" w:hAnsi="Consolas"/>
                              </w:rPr>
                              <w:t>nk</w:t>
                            </w:r>
                            <w:proofErr w:type="spellEnd"/>
                            <w:r w:rsidRPr="00BD62A5">
                              <w:rPr>
                                <w:rFonts w:ascii="Consolas" w:hAnsi="Consolas"/>
                              </w:rPr>
                              <w:t>[</w:t>
                            </w:r>
                            <w:proofErr w:type="spellStart"/>
                            <w:r w:rsidRPr="00BD62A5">
                              <w:rPr>
                                <w:rFonts w:ascii="Consolas" w:hAnsi="Consolas"/>
                              </w:rPr>
                              <w:t>i</w:t>
                            </w:r>
                            <w:proofErr w:type="spellEnd"/>
                            <w:r w:rsidRPr="00BD62A5">
                              <w:rPr>
                                <w:rFonts w:ascii="Consolas" w:hAnsi="Consolas"/>
                              </w:rPr>
                              <w:t>]</w:t>
                            </w:r>
                          </w:p>
                        </w:tc>
                      </w:tr>
                      <w:tr w:rsidR="00BD62A5" w:rsidRPr="00BD62A5" w:rsidTr="00342BD2">
                        <w:tc>
                          <w:tcPr>
                            <w:tcW w:w="450" w:type="dxa"/>
                          </w:tcPr>
                          <w:p w:rsidR="00BD62A5" w:rsidRDefault="00BD62A5" w:rsidP="00342BD2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t>2</w:t>
                            </w:r>
                          </w:p>
                        </w:tc>
                        <w:tc>
                          <w:tcPr>
                            <w:tcW w:w="8339" w:type="dxa"/>
                          </w:tcPr>
                          <w:p w:rsidR="00BD62A5" w:rsidRDefault="00BD62A5" w:rsidP="00342BD2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BD62A5">
                              <w:rPr>
                                <w:rFonts w:ascii="Consolas" w:hAnsi="Consolas"/>
                              </w:rPr>
                              <w:t xml:space="preserve">    </w:t>
                            </w:r>
                            <w:proofErr w:type="spellStart"/>
                            <w:r w:rsidRPr="00BD62A5">
                              <w:rPr>
                                <w:rFonts w:ascii="Consolas" w:hAnsi="Consolas"/>
                              </w:rPr>
                              <w:t>self.pi</w:t>
                            </w:r>
                            <w:proofErr w:type="spellEnd"/>
                            <w:r w:rsidRPr="00BD62A5">
                              <w:rPr>
                                <w:rFonts w:ascii="Consolas" w:hAnsi="Consolas"/>
                              </w:rPr>
                              <w:t xml:space="preserve"> = </w:t>
                            </w:r>
                            <w:proofErr w:type="spellStart"/>
                            <w:r w:rsidRPr="00BD62A5">
                              <w:rPr>
                                <w:rFonts w:ascii="Consolas" w:hAnsi="Consolas"/>
                              </w:rPr>
                              <w:t>pr.mean</w:t>
                            </w:r>
                            <w:proofErr w:type="spellEnd"/>
                            <w:r w:rsidRPr="00BD62A5">
                              <w:rPr>
                                <w:rFonts w:ascii="Consolas" w:hAnsi="Consolas"/>
                              </w:rPr>
                              <w:t>(axis = 1)</w:t>
                            </w:r>
                          </w:p>
                        </w:tc>
                      </w:tr>
                    </w:tbl>
                    <w:p w:rsidR="00661577" w:rsidRDefault="00661577" w:rsidP="00661577"/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661577" w:rsidRPr="00456AC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XITS Math">
    <w:panose1 w:val="00000000000000000000"/>
    <w:charset w:val="00"/>
    <w:family w:val="modern"/>
    <w:notTrueType/>
    <w:pitch w:val="variable"/>
    <w:sig w:usb0="A00022FF" w:usb1="0203FDFF" w:usb2="0A00002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gUiQ0tzMyMDcyUdpeDU4uLM/DyQApNaAMsxEAUsAAAA"/>
  </w:docVars>
  <w:rsids>
    <w:rsidRoot w:val="00B754E6"/>
    <w:rsid w:val="00056F32"/>
    <w:rsid w:val="00063298"/>
    <w:rsid w:val="000C206E"/>
    <w:rsid w:val="000D4D8B"/>
    <w:rsid w:val="000D718E"/>
    <w:rsid w:val="001077FA"/>
    <w:rsid w:val="00107BD0"/>
    <w:rsid w:val="001107DF"/>
    <w:rsid w:val="001155C1"/>
    <w:rsid w:val="001174FF"/>
    <w:rsid w:val="001B5753"/>
    <w:rsid w:val="001B6D01"/>
    <w:rsid w:val="001D2A25"/>
    <w:rsid w:val="001F1D1A"/>
    <w:rsid w:val="002577FB"/>
    <w:rsid w:val="002900C5"/>
    <w:rsid w:val="00290D3A"/>
    <w:rsid w:val="002A4D4D"/>
    <w:rsid w:val="002A6A7F"/>
    <w:rsid w:val="00307012"/>
    <w:rsid w:val="00312D12"/>
    <w:rsid w:val="00320D73"/>
    <w:rsid w:val="00321C8F"/>
    <w:rsid w:val="00342BD2"/>
    <w:rsid w:val="00343388"/>
    <w:rsid w:val="003532B8"/>
    <w:rsid w:val="0036086B"/>
    <w:rsid w:val="003614C1"/>
    <w:rsid w:val="003639C1"/>
    <w:rsid w:val="00380E81"/>
    <w:rsid w:val="003F6A7A"/>
    <w:rsid w:val="004249F4"/>
    <w:rsid w:val="00437F54"/>
    <w:rsid w:val="004406A8"/>
    <w:rsid w:val="00456ACB"/>
    <w:rsid w:val="00457948"/>
    <w:rsid w:val="00457E99"/>
    <w:rsid w:val="004B7143"/>
    <w:rsid w:val="004E586A"/>
    <w:rsid w:val="005037DE"/>
    <w:rsid w:val="0051207A"/>
    <w:rsid w:val="00515E4B"/>
    <w:rsid w:val="00541211"/>
    <w:rsid w:val="00544DF2"/>
    <w:rsid w:val="005513D4"/>
    <w:rsid w:val="00573BF1"/>
    <w:rsid w:val="00585636"/>
    <w:rsid w:val="006017ED"/>
    <w:rsid w:val="0060714C"/>
    <w:rsid w:val="00614352"/>
    <w:rsid w:val="00640A9C"/>
    <w:rsid w:val="00661577"/>
    <w:rsid w:val="00664891"/>
    <w:rsid w:val="00687C05"/>
    <w:rsid w:val="006A08E0"/>
    <w:rsid w:val="006A0F35"/>
    <w:rsid w:val="006B5B5B"/>
    <w:rsid w:val="006D2C3C"/>
    <w:rsid w:val="006D310B"/>
    <w:rsid w:val="006D34EB"/>
    <w:rsid w:val="006D5C56"/>
    <w:rsid w:val="0070423C"/>
    <w:rsid w:val="00774686"/>
    <w:rsid w:val="00783B01"/>
    <w:rsid w:val="007A5421"/>
    <w:rsid w:val="007C6B52"/>
    <w:rsid w:val="007E1A41"/>
    <w:rsid w:val="007F0852"/>
    <w:rsid w:val="008145A7"/>
    <w:rsid w:val="00822951"/>
    <w:rsid w:val="00840DAC"/>
    <w:rsid w:val="00843FBC"/>
    <w:rsid w:val="00860E9D"/>
    <w:rsid w:val="008622D1"/>
    <w:rsid w:val="0086768B"/>
    <w:rsid w:val="008C18CD"/>
    <w:rsid w:val="008E588B"/>
    <w:rsid w:val="00923952"/>
    <w:rsid w:val="0094571E"/>
    <w:rsid w:val="00956B10"/>
    <w:rsid w:val="00965810"/>
    <w:rsid w:val="009A5862"/>
    <w:rsid w:val="009C61E5"/>
    <w:rsid w:val="00A1531C"/>
    <w:rsid w:val="00A22398"/>
    <w:rsid w:val="00A2363F"/>
    <w:rsid w:val="00A63B39"/>
    <w:rsid w:val="00A6409D"/>
    <w:rsid w:val="00A74238"/>
    <w:rsid w:val="00A95C64"/>
    <w:rsid w:val="00AA0408"/>
    <w:rsid w:val="00AA4FC2"/>
    <w:rsid w:val="00AD6643"/>
    <w:rsid w:val="00AE5FBC"/>
    <w:rsid w:val="00B00E1D"/>
    <w:rsid w:val="00B12243"/>
    <w:rsid w:val="00B468B9"/>
    <w:rsid w:val="00B754E6"/>
    <w:rsid w:val="00B901C4"/>
    <w:rsid w:val="00BA716C"/>
    <w:rsid w:val="00BB5204"/>
    <w:rsid w:val="00BD62A5"/>
    <w:rsid w:val="00BF37F0"/>
    <w:rsid w:val="00BF3A58"/>
    <w:rsid w:val="00C0149E"/>
    <w:rsid w:val="00C81ECE"/>
    <w:rsid w:val="00C81FF9"/>
    <w:rsid w:val="00C95CE6"/>
    <w:rsid w:val="00CA1AA1"/>
    <w:rsid w:val="00CA3F45"/>
    <w:rsid w:val="00D01672"/>
    <w:rsid w:val="00D01DF3"/>
    <w:rsid w:val="00D1329D"/>
    <w:rsid w:val="00D510D4"/>
    <w:rsid w:val="00DE6B5B"/>
    <w:rsid w:val="00E261F5"/>
    <w:rsid w:val="00E4412F"/>
    <w:rsid w:val="00E86904"/>
    <w:rsid w:val="00EC2B07"/>
    <w:rsid w:val="00EF4C0C"/>
    <w:rsid w:val="00EF5A38"/>
    <w:rsid w:val="00F10C54"/>
    <w:rsid w:val="00F118D3"/>
    <w:rsid w:val="00F13886"/>
    <w:rsid w:val="00F23CC2"/>
    <w:rsid w:val="00F43548"/>
    <w:rsid w:val="00F50CCC"/>
    <w:rsid w:val="00F95E0A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E0A77E3-FC8D-452C-8E29-AB5534E52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6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link w:val="MTDisplayEquation0"/>
    <w:rsid w:val="00B754E6"/>
    <w:pPr>
      <w:tabs>
        <w:tab w:val="center" w:pos="4240"/>
        <w:tab w:val="right" w:pos="8500"/>
      </w:tabs>
    </w:pPr>
  </w:style>
  <w:style w:type="character" w:customStyle="1" w:styleId="MTDisplayEquation0">
    <w:name w:val="MTDisplayEquation (文字)"/>
    <w:basedOn w:val="a0"/>
    <w:link w:val="MTDisplayEquation"/>
    <w:rsid w:val="00B754E6"/>
  </w:style>
  <w:style w:type="table" w:styleId="a3">
    <w:name w:val="Table Grid"/>
    <w:basedOn w:val="a1"/>
    <w:uiPriority w:val="39"/>
    <w:rsid w:val="00AD6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AD66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08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Century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瓜田 俊貴</dc:creator>
  <cp:keywords/>
  <dc:description/>
  <cp:lastModifiedBy>瓜田 俊貴</cp:lastModifiedBy>
  <cp:revision>8</cp:revision>
  <cp:lastPrinted>2021-02-04T05:15:00Z</cp:lastPrinted>
  <dcterms:created xsi:type="dcterms:W3CDTF">2020-10-07T06:25:00Z</dcterms:created>
  <dcterms:modified xsi:type="dcterms:W3CDTF">2021-02-04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